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</w:t>
      </w:r>
      <w:r w:rsidR="007C54D0">
        <w:rPr>
          <w:rFonts w:ascii="IranNastaliq" w:hAnsi="IranNastaliq" w:cs="B Mitra" w:hint="cs"/>
          <w:sz w:val="28"/>
          <w:szCs w:val="28"/>
          <w:rtl/>
          <w:lang w:bidi="fa-IR"/>
        </w:rPr>
        <w:t>18/3/99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73608E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   </w:t>
      </w:r>
      <w:r w:rsidR="0073608E">
        <w:rPr>
          <w:rFonts w:ascii="IranNastaliq" w:hAnsi="IranNastaliq" w:cs="IranNastaliq" w:hint="cs"/>
          <w:rtl/>
          <w:lang w:bidi="fa-IR"/>
        </w:rPr>
        <w:t>دامپزشکی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</w:t>
      </w:r>
      <w:r w:rsidR="0073608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دوم سال تحصیلی </w:t>
      </w:r>
      <w:r w:rsidR="0073608E">
        <w:rPr>
          <w:rFonts w:ascii="IranNastaliq" w:hAnsi="IranNastaliq" w:cs="B Lotus" w:hint="cs"/>
          <w:sz w:val="28"/>
          <w:szCs w:val="28"/>
          <w:rtl/>
          <w:lang w:bidi="fa-IR"/>
        </w:rPr>
        <w:t>99/98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1A24D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1A24D7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Default="005908E6" w:rsidP="004826FF">
            <w:pPr>
              <w:jc w:val="right"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4826F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  <w:r w:rsidR="0073608E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2972" w:type="dxa"/>
            <w:gridSpan w:val="2"/>
          </w:tcPr>
          <w:p w:rsidR="005908E6" w:rsidRPr="005908E6" w:rsidRDefault="005908E6" w:rsidP="0073608E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</w:t>
            </w:r>
            <w:r w:rsidR="00B0112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 کارورزی جراحی دام بزرگ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0112B">
            <w:pPr>
              <w:jc w:val="right"/>
              <w:rPr>
                <w:rFonts w:ascii="IranNastaliq" w:hAnsi="IranNastaliq" w:cs="Titr" w:hint="cs"/>
                <w:sz w:val="28"/>
                <w:szCs w:val="28"/>
                <w:rtl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جراحی عمومی دام </w:t>
            </w:r>
            <w:r w:rsidR="00B0112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زرگ</w:t>
            </w:r>
          </w:p>
        </w:tc>
        <w:tc>
          <w:tcPr>
            <w:tcW w:w="2972" w:type="dxa"/>
            <w:gridSpan w:val="2"/>
          </w:tcPr>
          <w:p w:rsidR="00B97D71" w:rsidRPr="0073608E" w:rsidRDefault="00B0112B" w:rsidP="0073608E">
            <w:pPr>
              <w:tabs>
                <w:tab w:val="right" w:pos="2756"/>
              </w:tabs>
              <w:rPr>
                <w:rFonts w:asciiTheme="majorBidi" w:hAnsiTheme="majorBidi" w:cs="B Mitra"/>
                <w:sz w:val="18"/>
                <w:szCs w:val="18"/>
                <w:lang w:bidi="fa-IR"/>
              </w:rPr>
            </w:pPr>
            <w:r>
              <w:rPr>
                <w:rFonts w:asciiTheme="majorBidi" w:hAnsiTheme="majorBidi" w:cs="B Mitra"/>
                <w:sz w:val="18"/>
                <w:szCs w:val="18"/>
                <w:lang w:bidi="fa-IR"/>
              </w:rPr>
              <w:t>large</w:t>
            </w:r>
            <w:r w:rsidR="0073608E" w:rsidRPr="0073608E">
              <w:rPr>
                <w:rFonts w:asciiTheme="majorBidi" w:hAnsiTheme="majorBidi" w:cs="B Mitra"/>
                <w:sz w:val="18"/>
                <w:szCs w:val="18"/>
                <w:lang w:bidi="fa-IR"/>
              </w:rPr>
              <w:t xml:space="preserve"> animal surgery- Rotation</w:t>
            </w:r>
            <w:r w:rsidR="0073608E" w:rsidRPr="0073608E">
              <w:rPr>
                <w:rFonts w:asciiTheme="majorBidi" w:hAnsiTheme="majorBidi" w:cs="B Mitra"/>
                <w:sz w:val="18"/>
                <w:szCs w:val="18"/>
                <w:rtl/>
                <w:lang w:bidi="fa-IR"/>
              </w:rPr>
              <w:tab/>
            </w:r>
            <w:r w:rsidR="00B97D71" w:rsidRPr="0073608E">
              <w:rPr>
                <w:rFonts w:asciiTheme="majorBidi" w:hAnsiTheme="majorBidi" w:cs="B Mitra"/>
                <w:sz w:val="28"/>
                <w:szCs w:val="28"/>
                <w:rtl/>
                <w:lang w:bidi="fa-IR"/>
              </w:rPr>
              <w:t>لاتین</w:t>
            </w:r>
            <w:r w:rsidR="00B97D71" w:rsidRPr="0073608E">
              <w:rPr>
                <w:rFonts w:asciiTheme="majorBidi" w:hAnsiTheme="majorBidi" w:cs="B Mitra"/>
                <w:sz w:val="18"/>
                <w:szCs w:val="18"/>
                <w:rtl/>
                <w:lang w:bidi="fa-IR"/>
              </w:rPr>
              <w:t>: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</w:p>
        </w:tc>
        <w:tc>
          <w:tcPr>
            <w:tcW w:w="5205" w:type="dxa"/>
            <w:gridSpan w:val="4"/>
          </w:tcPr>
          <w:p w:rsidR="00E31D17" w:rsidRDefault="00E31D17" w:rsidP="0073608E">
            <w:pPr>
              <w:tabs>
                <w:tab w:val="left" w:pos="3705"/>
                <w:tab w:val="right" w:pos="4989"/>
              </w:tabs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 دکتر حمیدرضا مسلم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Default="00E31D17" w:rsidP="0073608E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 w:rsidR="0073608E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  <w:r w:rsidR="0073608E" w:rsidRPr="0073608E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h.moslemi@semnan.ac.ir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B0112B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روزهای</w:t>
            </w:r>
            <w:r w:rsidR="0073608E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0112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، یکشنبه، دوشنبه و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0112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چهار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73608E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  <w:r w:rsidR="0073608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33EEB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نجام کلیه امور مربوط به جراحی در بیماران ارجاعی به بیمارستان آموزشی دانشکده توسط دانشجویان کارورز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73608E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0%</w:t>
            </w:r>
          </w:p>
        </w:tc>
        <w:tc>
          <w:tcPr>
            <w:tcW w:w="1530" w:type="dxa"/>
          </w:tcPr>
          <w:p w:rsidR="007A6B1B" w:rsidRPr="00FE7024" w:rsidRDefault="0073608E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070" w:type="dxa"/>
            <w:gridSpan w:val="2"/>
          </w:tcPr>
          <w:p w:rsidR="007A6B1B" w:rsidRPr="00FE7024" w:rsidRDefault="0073608E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3510" w:type="dxa"/>
            <w:gridSpan w:val="2"/>
          </w:tcPr>
          <w:p w:rsidR="007A6B1B" w:rsidRPr="00FE7024" w:rsidRDefault="0073608E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0 %</w:t>
            </w: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A93451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A93451" w:rsidRPr="00213C43" w:rsidRDefault="00A93451" w:rsidP="00A9345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lang w:bidi="fa-IR"/>
              </w:rPr>
            </w:pPr>
            <w:r w:rsidRPr="00213C43">
              <w:rPr>
                <w:rFonts w:asciiTheme="majorBidi" w:hAnsiTheme="majorBidi" w:cstheme="majorBidi"/>
                <w:lang w:bidi="fa-IR"/>
              </w:rPr>
              <w:t>Textbook of Large Animal Surgery (Oehme</w:t>
            </w:r>
            <w:r>
              <w:rPr>
                <w:rFonts w:asciiTheme="majorBidi" w:hAnsiTheme="majorBidi" w:cstheme="majorBidi"/>
                <w:lang w:bidi="fa-IR"/>
              </w:rPr>
              <w:t>)</w:t>
            </w:r>
            <w:r w:rsidRPr="00213C43">
              <w:rPr>
                <w:rFonts w:asciiTheme="majorBidi" w:hAnsiTheme="majorBidi" w:cstheme="majorBidi"/>
                <w:lang w:bidi="fa-IR"/>
              </w:rPr>
              <w:t xml:space="preserve"> </w:t>
            </w:r>
          </w:p>
          <w:p w:rsidR="00A93451" w:rsidRPr="00213C43" w:rsidRDefault="00A93451" w:rsidP="00A9345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lang w:bidi="fa-IR"/>
              </w:rPr>
            </w:pPr>
            <w:r w:rsidRPr="00213C43">
              <w:rPr>
                <w:rFonts w:asciiTheme="majorBidi" w:hAnsiTheme="majorBidi" w:cstheme="majorBidi"/>
                <w:lang w:bidi="fa-IR"/>
              </w:rPr>
              <w:t>Practice in Large Animal Surgery (Jennings</w:t>
            </w:r>
            <w:r>
              <w:rPr>
                <w:rFonts w:asciiTheme="majorBidi" w:hAnsiTheme="majorBidi" w:cstheme="majorBidi"/>
                <w:lang w:bidi="fa-IR"/>
              </w:rPr>
              <w:t>)</w:t>
            </w:r>
          </w:p>
          <w:p w:rsidR="00A93451" w:rsidRPr="00A93451" w:rsidRDefault="00A93451" w:rsidP="00A93451">
            <w:pPr>
              <w:pStyle w:val="ListParagraph"/>
              <w:numPr>
                <w:ilvl w:val="0"/>
                <w:numId w:val="1"/>
              </w:numPr>
              <w:shd w:val="clear" w:color="auto" w:fill="FFFFFF"/>
              <w:outlineLvl w:val="0"/>
              <w:rPr>
                <w:rFonts w:asciiTheme="majorBidi" w:hAnsiTheme="majorBidi" w:cstheme="majorBidi"/>
                <w:lang w:bidi="fa-IR"/>
              </w:rPr>
            </w:pPr>
            <w:r w:rsidRPr="006024E4">
              <w:rPr>
                <w:rFonts w:asciiTheme="majorBidi" w:eastAsia="Times New Roman" w:hAnsiTheme="majorBidi" w:cstheme="majorBidi"/>
                <w:kern w:val="36"/>
              </w:rPr>
              <w:t>Turner and McIlwraith's Techniques in Large Animal Surgery</w:t>
            </w:r>
            <w:r w:rsidRPr="006024E4">
              <w:rPr>
                <w:rFonts w:asciiTheme="majorBidi" w:hAnsiTheme="majorBidi" w:cstheme="majorBidi"/>
                <w:lang w:bidi="fa-IR"/>
              </w:rPr>
              <w:t xml:space="preserve"> </w:t>
            </w:r>
            <w:r w:rsidRPr="00A93451">
              <w:rPr>
                <w:rFonts w:asciiTheme="majorBidi" w:hAnsiTheme="majorBidi" w:cstheme="majorBidi"/>
                <w:lang w:bidi="fa-IR"/>
              </w:rPr>
              <w:t>(</w:t>
            </w:r>
            <w:hyperlink r:id="rId9" w:history="1">
              <w:r w:rsidRPr="00A93451">
                <w:rPr>
                  <w:rStyle w:val="Hyperlink"/>
                  <w:rFonts w:asciiTheme="majorBidi" w:hAnsiTheme="majorBidi" w:cstheme="majorBidi"/>
                  <w:color w:val="auto"/>
                  <w:shd w:val="clear" w:color="auto" w:fill="FFFFFF"/>
                </w:rPr>
                <w:t>Hendrickson</w:t>
              </w:r>
            </w:hyperlink>
            <w:r w:rsidRPr="00A93451">
              <w:rPr>
                <w:rFonts w:asciiTheme="majorBidi" w:hAnsiTheme="majorBidi" w:cstheme="majorBidi"/>
              </w:rPr>
              <w:t xml:space="preserve"> &amp;</w:t>
            </w:r>
            <w:hyperlink r:id="rId10" w:history="1">
              <w:r w:rsidRPr="00A93451">
                <w:rPr>
                  <w:rStyle w:val="apple-converted-space"/>
                  <w:rFonts w:asciiTheme="majorBidi" w:hAnsiTheme="majorBidi" w:cstheme="majorBidi"/>
                  <w:shd w:val="clear" w:color="auto" w:fill="FFFFFF"/>
                </w:rPr>
                <w:t> </w:t>
              </w:r>
              <w:r w:rsidRPr="00A93451">
                <w:rPr>
                  <w:rStyle w:val="Hyperlink"/>
                  <w:rFonts w:asciiTheme="majorBidi" w:hAnsiTheme="majorBidi" w:cstheme="majorBidi"/>
                  <w:color w:val="auto"/>
                  <w:shd w:val="clear" w:color="auto" w:fill="FFFFFF"/>
                </w:rPr>
                <w:t>Baird</w:t>
              </w:r>
            </w:hyperlink>
            <w:r w:rsidRPr="00A93451">
              <w:rPr>
                <w:rFonts w:asciiTheme="majorBidi" w:hAnsiTheme="majorBidi" w:cstheme="majorBidi"/>
                <w:lang w:bidi="fa-IR"/>
              </w:rPr>
              <w:t>)</w:t>
            </w:r>
          </w:p>
          <w:p w:rsidR="00A93451" w:rsidRPr="004B094A" w:rsidRDefault="00A93451" w:rsidP="00A93451">
            <w:pPr>
              <w:pStyle w:val="ListParagraph"/>
              <w:numPr>
                <w:ilvl w:val="0"/>
                <w:numId w:val="1"/>
              </w:numPr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213C43">
              <w:rPr>
                <w:rFonts w:asciiTheme="majorBidi" w:hAnsiTheme="majorBidi" w:cstheme="majorBidi"/>
                <w:lang w:bidi="fa-IR"/>
              </w:rPr>
              <w:t>Farm Animal Surgery (Fubini S. L., Ducharme N.G.)</w:t>
            </w:r>
          </w:p>
        </w:tc>
        <w:tc>
          <w:tcPr>
            <w:tcW w:w="1695" w:type="dxa"/>
            <w:gridSpan w:val="2"/>
          </w:tcPr>
          <w:p w:rsidR="00A93451" w:rsidRDefault="00A93451" w:rsidP="00A93451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A93451" w:rsidRDefault="00A93451" w:rsidP="00A9345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FE7024" w:rsidRDefault="00233EEB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وظایف اعضای مختلف در تیم جراحی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33EEB" w:rsidP="00DB64C5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شنایی با روش های مختلف بیهوشی </w:t>
            </w:r>
            <w:r w:rsidR="00DB64C5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سب</w:t>
            </w:r>
            <w:bookmarkStart w:id="0" w:name="_GoBack"/>
            <w:bookmarkEnd w:id="0"/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33EEB" w:rsidP="00233EEB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چگونگی مونیتورینگ و مراقبت از بیمار قبل از جراحی، در طول جراحی و پس از جراحی</w:t>
            </w:r>
            <w:r w:rsidR="00992801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بخصوص در اسب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992801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انواع روش های بی حسی موضع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FE7024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33EEB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ماده سازی اطاق جراحی و روش های مختلف استریلیزاسیون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FE7024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F7DC3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دایت دانشجویان سال های پایینتر برای تقسیم وظایف جراح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FE7024">
        <w:trPr>
          <w:trHeight w:val="25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2F7DC3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کامل با انواع بخیه های جراحی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992801" w:rsidTr="006B3CAE">
        <w:trPr>
          <w:trHeight w:val="197"/>
          <w:jc w:val="center"/>
        </w:trPr>
        <w:tc>
          <w:tcPr>
            <w:tcW w:w="1975" w:type="dxa"/>
          </w:tcPr>
          <w:p w:rsidR="00992801" w:rsidRPr="00FE7024" w:rsidRDefault="00992801" w:rsidP="00992801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992801" w:rsidRPr="00FE7024" w:rsidRDefault="00992801" w:rsidP="00992801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چگونگی استفاده از روش های مختلف بیهوشی تزریقی در فیلد در اسب</w:t>
            </w:r>
          </w:p>
        </w:tc>
        <w:tc>
          <w:tcPr>
            <w:tcW w:w="1078" w:type="dxa"/>
          </w:tcPr>
          <w:p w:rsidR="00992801" w:rsidRPr="00E32E53" w:rsidRDefault="00992801" w:rsidP="00992801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6B3CAE">
        <w:trPr>
          <w:trHeight w:val="188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6B3CAE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FE7024">
        <w:trPr>
          <w:trHeight w:val="224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6B3CAE" w:rsidTr="00FE7024">
        <w:trPr>
          <w:trHeight w:val="233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6B3CAE" w:rsidTr="00FE7024">
        <w:trPr>
          <w:trHeight w:val="7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6B3CAE" w:rsidTr="00FE7024">
        <w:trPr>
          <w:trHeight w:val="26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F00C26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جراحی های ساده تحت نظارت استاد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73F9" w:rsidRDefault="003C73F9" w:rsidP="0007479E">
      <w:pPr>
        <w:spacing w:after="0" w:line="240" w:lineRule="auto"/>
      </w:pPr>
      <w:r>
        <w:separator/>
      </w:r>
    </w:p>
  </w:endnote>
  <w:endnote w:type="continuationSeparator" w:id="0">
    <w:p w:rsidR="003C73F9" w:rsidRDefault="003C73F9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73F9" w:rsidRDefault="003C73F9" w:rsidP="0007479E">
      <w:pPr>
        <w:spacing w:after="0" w:line="240" w:lineRule="auto"/>
      </w:pPr>
      <w:r>
        <w:separator/>
      </w:r>
    </w:p>
  </w:footnote>
  <w:footnote w:type="continuationSeparator" w:id="0">
    <w:p w:rsidR="003C73F9" w:rsidRDefault="003C73F9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61A6F34"/>
    <w:multiLevelType w:val="hybridMultilevel"/>
    <w:tmpl w:val="38E28E76"/>
    <w:lvl w:ilvl="0" w:tplc="AB50AB36">
      <w:start w:val="1"/>
      <w:numFmt w:val="decimal"/>
      <w:lvlText w:val="%1-"/>
      <w:lvlJc w:val="left"/>
      <w:pPr>
        <w:ind w:left="720" w:hanging="360"/>
      </w:pPr>
      <w:rPr>
        <w:rFonts w:asciiTheme="majorBidi" w:hAnsiTheme="majorBidi" w:cstheme="majorBid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Lc0NzE3sDA1sDRX0lEKTi0uzszPAykwqgUA/LdRfywAAAA="/>
  </w:docVars>
  <w:rsids>
    <w:rsidRoot w:val="005908E6"/>
    <w:rsid w:val="00043444"/>
    <w:rsid w:val="00047D53"/>
    <w:rsid w:val="0007479E"/>
    <w:rsid w:val="000D663D"/>
    <w:rsid w:val="001A24D7"/>
    <w:rsid w:val="0023366D"/>
    <w:rsid w:val="00233EEB"/>
    <w:rsid w:val="002F7DC3"/>
    <w:rsid w:val="00321206"/>
    <w:rsid w:val="003C73F9"/>
    <w:rsid w:val="003D23C3"/>
    <w:rsid w:val="004826FF"/>
    <w:rsid w:val="004B094A"/>
    <w:rsid w:val="004C0E17"/>
    <w:rsid w:val="00552C78"/>
    <w:rsid w:val="005908E6"/>
    <w:rsid w:val="005B71F9"/>
    <w:rsid w:val="006261B7"/>
    <w:rsid w:val="006B0268"/>
    <w:rsid w:val="006B3CAE"/>
    <w:rsid w:val="0073608E"/>
    <w:rsid w:val="007367C0"/>
    <w:rsid w:val="00743C43"/>
    <w:rsid w:val="007A6B1B"/>
    <w:rsid w:val="007C54D0"/>
    <w:rsid w:val="00891C14"/>
    <w:rsid w:val="008D2DEA"/>
    <w:rsid w:val="00992801"/>
    <w:rsid w:val="00A14C44"/>
    <w:rsid w:val="00A93451"/>
    <w:rsid w:val="00B0112B"/>
    <w:rsid w:val="00B97D71"/>
    <w:rsid w:val="00BA1FE9"/>
    <w:rsid w:val="00BE73D7"/>
    <w:rsid w:val="00C1549F"/>
    <w:rsid w:val="00C84F12"/>
    <w:rsid w:val="00DB64C5"/>
    <w:rsid w:val="00E00030"/>
    <w:rsid w:val="00E13C35"/>
    <w:rsid w:val="00E31D17"/>
    <w:rsid w:val="00E32E53"/>
    <w:rsid w:val="00F00C26"/>
    <w:rsid w:val="00F760F3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paragraph" w:styleId="ListParagraph">
    <w:name w:val="List Paragraph"/>
    <w:basedOn w:val="Normal"/>
    <w:uiPriority w:val="34"/>
    <w:qFormat/>
    <w:rsid w:val="000D663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9345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934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wiley.com/en-us/search?pq=%7Crelevance%7Cauthor%3AA.+N.+Bair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iley.com/en-us/search?pq=%7Crelevance%7Cauthor%3ADean+A.+Hendrick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541B6-B553-4176-972E-3B4158D38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AMOZESH</cp:lastModifiedBy>
  <cp:revision>9</cp:revision>
  <cp:lastPrinted>2018-12-27T12:18:00Z</cp:lastPrinted>
  <dcterms:created xsi:type="dcterms:W3CDTF">2020-06-08T19:44:00Z</dcterms:created>
  <dcterms:modified xsi:type="dcterms:W3CDTF">2020-06-08T19:52:00Z</dcterms:modified>
</cp:coreProperties>
</file>